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734F4" w14:textId="3C328740" w:rsidR="001B5323" w:rsidRPr="007C530B" w:rsidRDefault="00022546" w:rsidP="001B53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>20 Points - A brief (1 - 2 page) summary of the problem you are trying to solve, including any background material. This should culminate in a specific problem statement for your project.</w:t>
      </w:r>
      <w:r w:rsidR="001B5323"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  <w:r w:rsidR="001B5323"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  <w:r w:rsidR="007C530B">
        <w:rPr>
          <w:rFonts w:ascii="Helvetica" w:eastAsia="Times New Roman" w:hAnsi="Helvetica" w:cs="Helvetica"/>
          <w:color w:val="2D3B45"/>
          <w:sz w:val="24"/>
          <w:szCs w:val="24"/>
        </w:rPr>
        <w:t>I</w:t>
      </w:r>
      <w:r w:rsidR="007062FD">
        <w:rPr>
          <w:rFonts w:ascii="Helvetica" w:eastAsia="Times New Roman" w:hAnsi="Helvetica" w:cs="Helvetica"/>
          <w:color w:val="2D3B45"/>
          <w:sz w:val="24"/>
          <w:szCs w:val="24"/>
        </w:rPr>
        <w:t>'</w:t>
      </w:r>
      <w:r w:rsidR="007C530B">
        <w:rPr>
          <w:rFonts w:ascii="Helvetica" w:eastAsia="Times New Roman" w:hAnsi="Helvetica" w:cs="Helvetica"/>
          <w:color w:val="2D3B45"/>
          <w:sz w:val="24"/>
          <w:szCs w:val="24"/>
        </w:rPr>
        <w:t>ll be taking</w:t>
      </w:r>
      <w:r w:rsidR="009D3C28">
        <w:rPr>
          <w:rFonts w:ascii="Helvetica" w:eastAsia="Times New Roman" w:hAnsi="Helvetica" w:cs="Helvetica"/>
          <w:color w:val="2D3B45"/>
          <w:sz w:val="24"/>
          <w:szCs w:val="24"/>
        </w:rPr>
        <w:t xml:space="preserve"> our previous project</w:t>
      </w:r>
      <w:r w:rsidR="007062FD">
        <w:rPr>
          <w:rFonts w:ascii="Helvetica" w:eastAsia="Times New Roman" w:hAnsi="Helvetica" w:cs="Helvetica"/>
          <w:color w:val="2D3B45"/>
          <w:sz w:val="24"/>
          <w:szCs w:val="24"/>
        </w:rPr>
        <w:t xml:space="preserve"> on projectile motion and expanding it.</w:t>
      </w:r>
      <w:r w:rsidR="00FD26F5">
        <w:rPr>
          <w:rFonts w:ascii="Helvetica" w:eastAsia="Times New Roman" w:hAnsi="Helvetica" w:cs="Helvetica"/>
          <w:color w:val="2D3B45"/>
          <w:sz w:val="24"/>
          <w:szCs w:val="24"/>
        </w:rPr>
        <w:t xml:space="preserve"> Instead of a sudden stop when the projectile hits the ground it will instead bounce </w:t>
      </w:r>
      <w:r w:rsidR="00604BC4">
        <w:rPr>
          <w:rFonts w:ascii="Helvetica" w:eastAsia="Times New Roman" w:hAnsi="Helvetica" w:cs="Helvetica"/>
          <w:color w:val="2D3B45"/>
          <w:sz w:val="24"/>
          <w:szCs w:val="24"/>
        </w:rPr>
        <w:t xml:space="preserve">until it runs </w:t>
      </w:r>
      <w:r w:rsidR="00322F88">
        <w:rPr>
          <w:rFonts w:ascii="Helvetica" w:eastAsia="Times New Roman" w:hAnsi="Helvetica" w:cs="Helvetica"/>
          <w:color w:val="2D3B45"/>
          <w:sz w:val="24"/>
          <w:szCs w:val="24"/>
        </w:rPr>
        <w:t xml:space="preserve">out of force making it </w:t>
      </w:r>
      <w:r w:rsidR="00604BC4">
        <w:rPr>
          <w:rFonts w:ascii="Helvetica" w:eastAsia="Times New Roman" w:hAnsi="Helvetica" w:cs="Helvetica"/>
          <w:color w:val="2D3B45"/>
          <w:sz w:val="24"/>
          <w:szCs w:val="24"/>
        </w:rPr>
        <w:t>stop.</w:t>
      </w:r>
      <w:r w:rsidR="00F21EA6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4D74BA">
        <w:rPr>
          <w:rFonts w:ascii="Helvetica" w:eastAsia="Times New Roman" w:hAnsi="Helvetica" w:cs="Helvetica"/>
          <w:color w:val="2D3B45"/>
          <w:sz w:val="24"/>
          <w:szCs w:val="24"/>
        </w:rPr>
        <w:t xml:space="preserve">It will include a version that has </w:t>
      </w:r>
      <w:r w:rsidR="00572BF7">
        <w:rPr>
          <w:rFonts w:ascii="Helvetica" w:eastAsia="Times New Roman" w:hAnsi="Helvetica" w:cs="Helvetica"/>
          <w:color w:val="2D3B45"/>
          <w:sz w:val="24"/>
          <w:szCs w:val="24"/>
        </w:rPr>
        <w:t xml:space="preserve">air </w:t>
      </w:r>
      <w:r w:rsidR="004D74BA">
        <w:rPr>
          <w:rFonts w:ascii="Helvetica" w:eastAsia="Times New Roman" w:hAnsi="Helvetica" w:cs="Helvetica"/>
          <w:color w:val="2D3B45"/>
          <w:sz w:val="24"/>
          <w:szCs w:val="24"/>
        </w:rPr>
        <w:t xml:space="preserve">drag and a version that doesn’t have drag to compare </w:t>
      </w:r>
      <w:r w:rsidR="00572BF7">
        <w:rPr>
          <w:rFonts w:ascii="Helvetica" w:eastAsia="Times New Roman" w:hAnsi="Helvetica" w:cs="Helvetica"/>
          <w:color w:val="2D3B45"/>
          <w:sz w:val="24"/>
          <w:szCs w:val="24"/>
        </w:rPr>
        <w:t>the two.</w:t>
      </w:r>
    </w:p>
    <w:p w14:paraId="280CBD29" w14:textId="77777777" w:rsidR="00022546" w:rsidRPr="007C530B" w:rsidRDefault="00022546" w:rsidP="00022546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7D65F5B4" w14:textId="1A1DC20A" w:rsidR="000F4004" w:rsidRPr="000F4004" w:rsidRDefault="00022546" w:rsidP="000F400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>20 Points - A description of your top-down design process, including all elements you've learned in top-down design, the pseudo-code you developed, and a flow chart (if appropriate).</w:t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</w:p>
    <w:p w14:paraId="2B608CF5" w14:textId="1744A595" w:rsidR="00370D87" w:rsidRPr="000F4004" w:rsidRDefault="00370D87" w:rsidP="00370D87">
      <w:pPr>
        <w:pStyle w:val="ListParagraph"/>
        <w:numPr>
          <w:ilvl w:val="0"/>
          <w:numId w:val="1"/>
        </w:numPr>
        <w:rPr>
          <w:b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Projectile Motion Bouncing Ball</w:t>
      </w:r>
    </w:p>
    <w:p w14:paraId="31194402" w14:textId="1E077A09" w:rsidR="00370D87" w:rsidRPr="00B31123" w:rsidRDefault="00130500" w:rsidP="0013050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Set Initial Values</w:t>
      </w:r>
    </w:p>
    <w:p w14:paraId="1FE15CF3" w14:textId="1443A0A2" w:rsidR="00B31123" w:rsidRPr="00B31123" w:rsidRDefault="00B31123" w:rsidP="00B3112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Get Height</w:t>
      </w:r>
      <w:r w:rsidR="007205F6">
        <w:rPr>
          <w:rFonts w:ascii="Helvetica" w:eastAsia="Times New Roman" w:hAnsi="Helvetica" w:cs="Helvetica"/>
          <w:color w:val="2D3B45"/>
          <w:sz w:val="24"/>
          <w:szCs w:val="24"/>
        </w:rPr>
        <w:t xml:space="preserve"> (y)</w:t>
      </w:r>
    </w:p>
    <w:p w14:paraId="2608FCAD" w14:textId="313B58C5" w:rsidR="00B31123" w:rsidRPr="007205F6" w:rsidRDefault="00B31123" w:rsidP="00B3112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Get </w:t>
      </w:r>
      <w:r w:rsidR="007205F6">
        <w:rPr>
          <w:rFonts w:ascii="Helvetica" w:eastAsia="Times New Roman" w:hAnsi="Helvetica" w:cs="Helvetica"/>
          <w:color w:val="2D3B45"/>
          <w:sz w:val="24"/>
          <w:szCs w:val="24"/>
        </w:rPr>
        <w:t>Velocity</w:t>
      </w:r>
    </w:p>
    <w:p w14:paraId="4CC93DC8" w14:textId="4B703271" w:rsidR="007205F6" w:rsidRPr="00130500" w:rsidRDefault="007205F6" w:rsidP="00B31123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Get </w:t>
      </w:r>
      <w:r w:rsidR="002D5C4B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position (x)</w:t>
      </w:r>
    </w:p>
    <w:p w14:paraId="7C6773FD" w14:textId="0176147D" w:rsidR="00130500" w:rsidRPr="007205F6" w:rsidRDefault="00EB441C" w:rsidP="0013050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Calculate Results</w:t>
      </w:r>
      <w:r w:rsidR="00EB3058">
        <w:rPr>
          <w:rFonts w:ascii="Helvetica" w:eastAsia="Times New Roman" w:hAnsi="Helvetica" w:cs="Helvetica"/>
          <w:color w:val="2D3B45"/>
          <w:sz w:val="24"/>
          <w:szCs w:val="24"/>
        </w:rPr>
        <w:t xml:space="preserve"> of the Projectile</w:t>
      </w:r>
    </w:p>
    <w:p w14:paraId="29FCA447" w14:textId="06344278" w:rsidR="007205F6" w:rsidRPr="00B10AFF" w:rsidRDefault="008E3C2E" w:rsidP="007205F6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alculate </w:t>
      </w:r>
      <w:r w:rsidR="00A41C3E">
        <w:rPr>
          <w:rFonts w:ascii="Helvetica" w:eastAsia="Times New Roman" w:hAnsi="Helvetica" w:cs="Helvetica"/>
          <w:color w:val="2D3B45"/>
          <w:sz w:val="24"/>
          <w:szCs w:val="24"/>
        </w:rPr>
        <w:t>the initial projectile motion until hits ground</w:t>
      </w:r>
    </w:p>
    <w:p w14:paraId="1DE6B270" w14:textId="3EAF01FC" w:rsidR="00B10AFF" w:rsidRPr="00B10AFF" w:rsidRDefault="00B10AFF" w:rsidP="007205F6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Calculate the bounce of the projectile</w:t>
      </w:r>
    </w:p>
    <w:p w14:paraId="5AEBF00B" w14:textId="3E710FC1" w:rsidR="00B10AFF" w:rsidRPr="00EB3058" w:rsidRDefault="00B10AFF" w:rsidP="007205F6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alculate </w:t>
      </w:r>
      <w:r w:rsidR="009F2618">
        <w:rPr>
          <w:rFonts w:ascii="Helvetica" w:eastAsia="Times New Roman" w:hAnsi="Helvetica" w:cs="Helvetica"/>
          <w:color w:val="2D3B45"/>
          <w:sz w:val="24"/>
          <w:szCs w:val="24"/>
        </w:rPr>
        <w:t>until projectile comes to stop</w:t>
      </w:r>
    </w:p>
    <w:p w14:paraId="5CC436B1" w14:textId="10F0DB8C" w:rsidR="009F2618" w:rsidRDefault="00D95BA8" w:rsidP="00FE47B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nimate</w:t>
      </w:r>
      <w:r w:rsidR="00F73344">
        <w:rPr>
          <w:rFonts w:ascii="Helvetica" w:eastAsia="Times New Roman" w:hAnsi="Helvetica" w:cs="Helvetica"/>
          <w:color w:val="2D3B45"/>
          <w:sz w:val="24"/>
          <w:szCs w:val="24"/>
        </w:rPr>
        <w:t xml:space="preserve"> the Result of the Projectile</w:t>
      </w:r>
    </w:p>
    <w:p w14:paraId="0323540B" w14:textId="2726C08C" w:rsidR="00FE47B5" w:rsidRPr="000263AD" w:rsidRDefault="00FE47B5" w:rsidP="00FE47B5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Set up </w:t>
      </w:r>
      <w:r w:rsidR="002D5C4B">
        <w:rPr>
          <w:rFonts w:ascii="Helvetica" w:eastAsia="Times New Roman" w:hAnsi="Helvetica" w:cs="Helvetica"/>
          <w:color w:val="2D3B45"/>
          <w:sz w:val="24"/>
          <w:szCs w:val="24"/>
        </w:rPr>
        <w:t>the initial animation objects</w:t>
      </w:r>
    </w:p>
    <w:p w14:paraId="14B588B6" w14:textId="2B28D2BF" w:rsidR="000263AD" w:rsidRPr="000263AD" w:rsidRDefault="000263AD" w:rsidP="00FE47B5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Update the objects with the new positions (</w:t>
      </w:r>
      <w:proofErr w:type="spellStart"/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x,y</w:t>
      </w:r>
      <w:proofErr w:type="spellEnd"/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>) and Velocity</w:t>
      </w:r>
    </w:p>
    <w:p w14:paraId="5829AE9F" w14:textId="43AB6E16" w:rsidR="000263AD" w:rsidRPr="006C446F" w:rsidRDefault="00563D71" w:rsidP="006C446F">
      <w:pPr>
        <w:pStyle w:val="ListParagraph"/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6C446F">
        <w:rPr>
          <w:rFonts w:ascii="Helvetica" w:eastAsia="Times New Roman" w:hAnsi="Helvetica" w:cs="Helvetica"/>
          <w:color w:val="2D3B45"/>
          <w:sz w:val="24"/>
          <w:szCs w:val="24"/>
        </w:rPr>
        <w:t xml:space="preserve">Display the animation of the projectile </w:t>
      </w:r>
    </w:p>
    <w:p w14:paraId="22AB1AC9" w14:textId="77777777" w:rsidR="006C446F" w:rsidRPr="006C446F" w:rsidRDefault="006C446F" w:rsidP="006C446F">
      <w:pPr>
        <w:pStyle w:val="ListParagraph"/>
        <w:shd w:val="clear" w:color="auto" w:fill="FFFFFF"/>
        <w:spacing w:before="100" w:beforeAutospacing="1" w:after="100" w:afterAutospacing="1" w:line="240" w:lineRule="auto"/>
        <w:ind w:left="2160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bookmarkStart w:id="0" w:name="_GoBack"/>
      <w:bookmarkEnd w:id="0"/>
    </w:p>
    <w:p w14:paraId="7B0D5844" w14:textId="010B2EE3" w:rsidR="006C446F" w:rsidRPr="006C446F" w:rsidRDefault="006C446F" w:rsidP="006C446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6C446F">
        <w:rPr>
          <w:rFonts w:ascii="Helvetica" w:eastAsia="Times New Roman" w:hAnsi="Helvetica" w:cs="Helvetica"/>
          <w:color w:val="2D3B45"/>
          <w:sz w:val="24"/>
          <w:szCs w:val="24"/>
        </w:rPr>
        <w:t>Pseudo-Code</w:t>
      </w:r>
    </w:p>
    <w:p w14:paraId="1459D081" w14:textId="77777777" w:rsidR="00574F4E" w:rsidRP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># while ball y velocity &gt;= 0</w:t>
      </w:r>
    </w:p>
    <w:p w14:paraId="54A0A753" w14:textId="77777777" w:rsidR="00574F4E" w:rsidRP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while ball y &gt;= 0</w:t>
      </w:r>
    </w:p>
    <w:p w14:paraId="323FF96A" w14:textId="3F49A301" w:rsid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    Set the new velocity of the ball and update the position</w:t>
      </w:r>
    </w:p>
    <w:p w14:paraId="06FF30C3" w14:textId="3082FE2E" w:rsidR="008A1138" w:rsidRPr="00574F4E" w:rsidRDefault="008A1138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>
        <w:rPr>
          <w:rFonts w:ascii="Consolas" w:eastAsia="Times New Roman" w:hAnsi="Consolas" w:cs="Times New Roman"/>
          <w:i/>
          <w:iCs/>
          <w:sz w:val="21"/>
          <w:szCs w:val="21"/>
        </w:rPr>
        <w:tab/>
        <w:t xml:space="preserve"> #</w:t>
      </w:r>
    </w:p>
    <w:p w14:paraId="5B501E50" w14:textId="2C5DF26B" w:rsid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Get the x value when y = 0 of the </w:t>
      </w:r>
      <w:proofErr w:type="gramStart"/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>projectile</w:t>
      </w:r>
      <w:proofErr w:type="gramEnd"/>
    </w:p>
    <w:p w14:paraId="2B29C631" w14:textId="20E43892" w:rsidR="008A1138" w:rsidRPr="00574F4E" w:rsidRDefault="008A1138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>
        <w:rPr>
          <w:rFonts w:ascii="Consolas" w:eastAsia="Times New Roman" w:hAnsi="Consolas" w:cs="Times New Roman"/>
          <w:i/>
          <w:iCs/>
          <w:sz w:val="21"/>
          <w:szCs w:val="21"/>
        </w:rPr>
        <w:tab/>
        <w:t xml:space="preserve"> #</w:t>
      </w:r>
    </w:p>
    <w:p w14:paraId="2BA7D5DB" w14:textId="77777777" w:rsidR="00574F4E" w:rsidRP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if ball y &lt;= 0</w:t>
      </w:r>
    </w:p>
    <w:p w14:paraId="60C3F086" w14:textId="77777777" w:rsidR="00574F4E" w:rsidRPr="00574F4E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    update ball y velocity with reverse y velocity </w:t>
      </w:r>
    </w:p>
    <w:p w14:paraId="1DBD1AF3" w14:textId="5CEAA4EC" w:rsidR="00022546" w:rsidRDefault="00574F4E" w:rsidP="006C446F">
      <w:pPr>
        <w:shd w:val="clear" w:color="auto" w:fill="FFFFFF"/>
        <w:spacing w:after="0" w:line="240" w:lineRule="auto"/>
        <w:ind w:left="720"/>
        <w:rPr>
          <w:rFonts w:ascii="Consolas" w:eastAsia="Times New Roman" w:hAnsi="Consolas" w:cs="Times New Roman"/>
          <w:i/>
          <w:iCs/>
          <w:sz w:val="21"/>
          <w:szCs w:val="21"/>
        </w:rPr>
      </w:pPr>
      <w:r w:rsidRPr="00574F4E">
        <w:rPr>
          <w:rFonts w:ascii="Consolas" w:eastAsia="Times New Roman" w:hAnsi="Consolas" w:cs="Times New Roman"/>
          <w:i/>
          <w:iCs/>
          <w:sz w:val="21"/>
          <w:szCs w:val="21"/>
        </w:rPr>
        <w:t xml:space="preserve">    #       Update ball position with new velocity</w:t>
      </w:r>
    </w:p>
    <w:p w14:paraId="30C5CBA6" w14:textId="77777777" w:rsidR="00574F4E" w:rsidRPr="007C530B" w:rsidRDefault="00574F4E" w:rsidP="00574F4E">
      <w:pPr>
        <w:shd w:val="clear" w:color="auto" w:fill="FFFFFF"/>
        <w:spacing w:after="0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2184D617" w14:textId="1A5E7585" w:rsidR="00022546" w:rsidRPr="007C530B" w:rsidRDefault="00022546" w:rsidP="0002254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>20 Points - The code itself, along with detailed documentation on how to run it, what the inputs and outputs are, etc.</w:t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</w:p>
    <w:p w14:paraId="228852EF" w14:textId="77777777" w:rsidR="00022546" w:rsidRPr="007C530B" w:rsidRDefault="00022546" w:rsidP="00022546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130F86D9" w14:textId="090F1C14" w:rsidR="00022546" w:rsidRPr="007C530B" w:rsidRDefault="00022546" w:rsidP="0002254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20 Points - The results. What are they? Did they answer your question? Do you have any </w:t>
      </w:r>
      <w:proofErr w:type="spellStart"/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>followup</w:t>
      </w:r>
      <w:proofErr w:type="spellEnd"/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work you would like to do?</w:t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</w:p>
    <w:p w14:paraId="748817A3" w14:textId="77777777" w:rsidR="00022546" w:rsidRPr="007C530B" w:rsidRDefault="00022546" w:rsidP="00022546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55B4F5E4" w14:textId="4BD7F471" w:rsidR="00022546" w:rsidRDefault="00022546" w:rsidP="0002254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7C530B">
        <w:rPr>
          <w:rFonts w:ascii="Helvetica" w:eastAsia="Times New Roman" w:hAnsi="Helvetica" w:cs="Helvetica"/>
          <w:b/>
          <w:color w:val="2D3B45"/>
          <w:sz w:val="24"/>
          <w:szCs w:val="24"/>
        </w:rPr>
        <w:t>20 Points - Overall quality and attention to detail. If you really pull together a quality project, you can put it in your portfolio, leverage it into a research project, or use it as a basis for curriculum in your classroom. Your goal should be to dazzle me and anyone else who views your work.</w:t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  <w:r w:rsidR="007D2576">
        <w:rPr>
          <w:rFonts w:ascii="Helvetica" w:eastAsia="Times New Roman" w:hAnsi="Helvetica" w:cs="Helvetica"/>
          <w:b/>
          <w:color w:val="2D3B45"/>
          <w:sz w:val="24"/>
          <w:szCs w:val="24"/>
        </w:rPr>
        <w:br/>
      </w:r>
    </w:p>
    <w:p w14:paraId="6993EACA" w14:textId="77777777" w:rsidR="000F4004" w:rsidRDefault="000F4004" w:rsidP="000F4004">
      <w:pPr>
        <w:pStyle w:val="ListParagraph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36C974D5" w14:textId="6AA3384C" w:rsidR="000F4004" w:rsidRDefault="000F4004" w:rsidP="000F400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12B3B18D" w14:textId="77777777" w:rsidR="000F4004" w:rsidRPr="007C530B" w:rsidRDefault="000F4004" w:rsidP="000F400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color w:val="2D3B45"/>
          <w:sz w:val="24"/>
          <w:szCs w:val="24"/>
        </w:rPr>
      </w:pPr>
    </w:p>
    <w:p w14:paraId="7EB1DF8B" w14:textId="6453C662" w:rsidR="00A23798" w:rsidRPr="000F4004" w:rsidRDefault="000F4004" w:rsidP="000F4004">
      <w:pPr>
        <w:pStyle w:val="ListParagraph"/>
        <w:numPr>
          <w:ilvl w:val="0"/>
          <w:numId w:val="3"/>
        </w:numPr>
        <w:rPr>
          <w:b/>
        </w:rPr>
      </w:pPr>
      <w:r w:rsidRPr="000F4004">
        <w:rPr>
          <w:rFonts w:ascii="Helvetica" w:eastAsia="Times New Roman" w:hAnsi="Helvetica" w:cs="Helvetica"/>
          <w:color w:val="2D3B45"/>
          <w:sz w:val="24"/>
          <w:szCs w:val="24"/>
        </w:rPr>
        <w:t>make ball bounce</w:t>
      </w:r>
    </w:p>
    <w:sectPr w:rsidR="00A23798" w:rsidRPr="000F40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E631C"/>
    <w:multiLevelType w:val="hybridMultilevel"/>
    <w:tmpl w:val="CE041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3C6CD9"/>
    <w:multiLevelType w:val="multilevel"/>
    <w:tmpl w:val="1A44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026E3A"/>
    <w:multiLevelType w:val="hybridMultilevel"/>
    <w:tmpl w:val="DD92CA8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  <w:b w:val="0"/>
        <w:color w:val="2D3B45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D663F"/>
    <w:multiLevelType w:val="hybridMultilevel"/>
    <w:tmpl w:val="C7FEF17E"/>
    <w:lvl w:ilvl="0" w:tplc="95D82C02">
      <w:numFmt w:val="bullet"/>
      <w:lvlText w:val="-"/>
      <w:lvlJc w:val="left"/>
      <w:pPr>
        <w:ind w:left="1080" w:hanging="720"/>
      </w:pPr>
      <w:rPr>
        <w:rFonts w:ascii="Helvetica" w:eastAsia="Times New Roman" w:hAnsi="Helvetica" w:cs="Helvetica" w:hint="default"/>
        <w:b w:val="0"/>
        <w:color w:val="2D3B45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OyMLU0MTAGIiUdpeDU4uLM/DyQAqNaAPCP2icsAAAA"/>
  </w:docVars>
  <w:rsids>
    <w:rsidRoot w:val="00D92526"/>
    <w:rsid w:val="00022546"/>
    <w:rsid w:val="000263AD"/>
    <w:rsid w:val="000F4004"/>
    <w:rsid w:val="00130500"/>
    <w:rsid w:val="001B5323"/>
    <w:rsid w:val="002D5C4B"/>
    <w:rsid w:val="00322F88"/>
    <w:rsid w:val="00370D87"/>
    <w:rsid w:val="004D74BA"/>
    <w:rsid w:val="00563D71"/>
    <w:rsid w:val="00572BF7"/>
    <w:rsid w:val="00574F4E"/>
    <w:rsid w:val="00604BC4"/>
    <w:rsid w:val="006C446F"/>
    <w:rsid w:val="007062FD"/>
    <w:rsid w:val="007205F6"/>
    <w:rsid w:val="007C530B"/>
    <w:rsid w:val="007D2576"/>
    <w:rsid w:val="00844699"/>
    <w:rsid w:val="008A1138"/>
    <w:rsid w:val="008E3C2E"/>
    <w:rsid w:val="00984841"/>
    <w:rsid w:val="009D3C28"/>
    <w:rsid w:val="009F2618"/>
    <w:rsid w:val="00A23798"/>
    <w:rsid w:val="00A41C3E"/>
    <w:rsid w:val="00B10AFF"/>
    <w:rsid w:val="00B31123"/>
    <w:rsid w:val="00B42489"/>
    <w:rsid w:val="00BC1B7F"/>
    <w:rsid w:val="00D1316C"/>
    <w:rsid w:val="00D752F3"/>
    <w:rsid w:val="00D92526"/>
    <w:rsid w:val="00D95BA8"/>
    <w:rsid w:val="00DC4CAB"/>
    <w:rsid w:val="00E0633E"/>
    <w:rsid w:val="00EB3058"/>
    <w:rsid w:val="00EB441C"/>
    <w:rsid w:val="00F21EA6"/>
    <w:rsid w:val="00F61801"/>
    <w:rsid w:val="00F73344"/>
    <w:rsid w:val="00FD26F5"/>
    <w:rsid w:val="00FE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DE8AC"/>
  <w15:chartTrackingRefBased/>
  <w15:docId w15:val="{70A055E0-2169-4456-83C4-895B08595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1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Pytlik</dc:creator>
  <cp:keywords/>
  <dc:description/>
  <cp:lastModifiedBy>Alex Pytlik</cp:lastModifiedBy>
  <cp:revision>42</cp:revision>
  <dcterms:created xsi:type="dcterms:W3CDTF">2019-04-16T19:24:00Z</dcterms:created>
  <dcterms:modified xsi:type="dcterms:W3CDTF">2019-04-19T22:23:00Z</dcterms:modified>
</cp:coreProperties>
</file>